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14A71" w14:textId="77777777" w:rsidR="00406C81" w:rsidRPr="002B530F" w:rsidRDefault="00805F94" w:rsidP="00D610AC">
      <w:pPr>
        <w:pStyle w:val="Title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5C51A9C4" w14:textId="77777777" w:rsidR="00E31108" w:rsidRPr="00E76E25" w:rsidRDefault="00B04254" w:rsidP="00D610AC">
      <w:pPr>
        <w:pStyle w:val="Title"/>
        <w:ind w:firstLine="720"/>
        <w:rPr>
          <w:bCs w:val="0"/>
          <w:color w:val="FF0000"/>
          <w:sz w:val="18"/>
        </w:rPr>
      </w:pPr>
      <w:r w:rsidRPr="00E76E25">
        <w:rPr>
          <w:bCs w:val="0"/>
          <w:color w:val="FF0000"/>
          <w:sz w:val="18"/>
        </w:rPr>
        <w:t>(</w:t>
      </w:r>
      <w:r w:rsidR="00E31108" w:rsidRPr="00E76E25">
        <w:rPr>
          <w:bCs w:val="0"/>
          <w:i/>
          <w:color w:val="FF0000"/>
          <w:sz w:val="18"/>
        </w:rPr>
        <w:t>To be in place prior to</w:t>
      </w:r>
      <w:r w:rsidRPr="00E76E25">
        <w:rPr>
          <w:bCs w:val="0"/>
          <w:i/>
          <w:color w:val="FF0000"/>
          <w:sz w:val="18"/>
        </w:rPr>
        <w:t xml:space="preserve"> contract</w:t>
      </w:r>
      <w:r w:rsidR="00E31108" w:rsidRPr="00E76E25">
        <w:rPr>
          <w:bCs w:val="0"/>
          <w:i/>
          <w:color w:val="FF0000"/>
          <w:sz w:val="18"/>
        </w:rPr>
        <w:t xml:space="preserve"> execution</w:t>
      </w:r>
      <w:r w:rsidRPr="00E76E25">
        <w:rPr>
          <w:bCs w:val="0"/>
          <w:color w:val="FF0000"/>
          <w:sz w:val="18"/>
        </w:rPr>
        <w:t>)</w:t>
      </w:r>
    </w:p>
    <w:p w14:paraId="43EAA071" w14:textId="77777777" w:rsidR="00111923" w:rsidRPr="00E76E25" w:rsidRDefault="007C38E6" w:rsidP="00D610AC">
      <w:pPr>
        <w:pStyle w:val="Title"/>
        <w:ind w:firstLine="720"/>
        <w:rPr>
          <w:b w:val="0"/>
          <w:i/>
          <w:iCs/>
          <w:sz w:val="18"/>
        </w:rPr>
      </w:pPr>
      <w:r w:rsidRPr="00E76E25">
        <w:rPr>
          <w:b w:val="0"/>
          <w:i/>
          <w:iCs/>
          <w:sz w:val="14"/>
          <w:szCs w:val="14"/>
        </w:rPr>
        <w:t xml:space="preserve">[Rev. </w:t>
      </w:r>
      <w:r w:rsidR="00E76E25" w:rsidRPr="00E76E25">
        <w:rPr>
          <w:b w:val="0"/>
          <w:i/>
          <w:iCs/>
          <w:sz w:val="14"/>
          <w:szCs w:val="14"/>
        </w:rPr>
        <w:t>May 25, 2021]</w:t>
      </w:r>
    </w:p>
    <w:p w14:paraId="1B19D988" w14:textId="77777777" w:rsidR="00111923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3527AF" w14:paraId="4CE2B632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1268" w:type="dxa"/>
            <w:gridSpan w:val="5"/>
          </w:tcPr>
          <w:p w14:paraId="49BAFF03" w14:textId="77777777" w:rsidR="003527AF" w:rsidRDefault="003527AF" w:rsidP="00560447">
            <w:pPr>
              <w:rPr>
                <w:b/>
                <w:bCs/>
                <w:sz w:val="20"/>
              </w:rPr>
            </w:pPr>
          </w:p>
          <w:p w14:paraId="25D5F04E" w14:textId="77777777" w:rsidR="003527AF" w:rsidRPr="00F11EB1" w:rsidRDefault="005E655F" w:rsidP="00560447">
            <w:pPr>
              <w:rPr>
                <w:b/>
                <w:sz w:val="36"/>
                <w:szCs w:val="36"/>
              </w:rPr>
            </w:pPr>
            <w:r w:rsidRPr="00F11EB1">
              <w:rPr>
                <w:b/>
                <w:sz w:val="36"/>
                <w:szCs w:val="36"/>
              </w:rPr>
              <w:t>Contractor’s Legal N</w:t>
            </w:r>
            <w:r w:rsidR="003527AF" w:rsidRPr="00F11EB1">
              <w:rPr>
                <w:b/>
                <w:sz w:val="36"/>
                <w:szCs w:val="36"/>
              </w:rPr>
              <w:t>ame</w:t>
            </w:r>
            <w:r w:rsidR="009A0BF0" w:rsidRPr="00F11EB1">
              <w:rPr>
                <w:rStyle w:val="FootnoteReference"/>
                <w:b/>
              </w:rPr>
              <w:footnoteReference w:id="1"/>
            </w:r>
            <w:r w:rsidR="003527AF" w:rsidRPr="00F11EB1">
              <w:rPr>
                <w:sz w:val="36"/>
                <w:szCs w:val="36"/>
              </w:rPr>
              <w:t>:</w:t>
            </w:r>
            <w:r w:rsidR="009C7940" w:rsidRPr="00F11EB1">
              <w:rPr>
                <w:b/>
                <w:sz w:val="36"/>
                <w:szCs w:val="36"/>
              </w:rPr>
              <w:t xml:space="preserve">    </w:t>
            </w:r>
          </w:p>
          <w:p w14:paraId="1B70AE7D" w14:textId="77777777" w:rsidR="007D4F65" w:rsidRDefault="007D4F65" w:rsidP="00704910">
            <w:pPr>
              <w:rPr>
                <w:b/>
                <w:bCs/>
                <w:sz w:val="20"/>
              </w:rPr>
            </w:pPr>
          </w:p>
        </w:tc>
      </w:tr>
      <w:tr w:rsidR="00490FFB" w14:paraId="400D3B9C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008" w:type="dxa"/>
            <w:gridSpan w:val="2"/>
            <w:vAlign w:val="center"/>
          </w:tcPr>
          <w:p w14:paraId="30746C44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7D6A26D8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6C612ADF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66B69755" w14:textId="77777777" w:rsidR="00490FFB" w:rsidRPr="00E4682B" w:rsidRDefault="00490FFB" w:rsidP="002977D1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05D88E7F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5FDF3FDA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12A1845C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595F820E" w14:textId="77777777" w:rsidR="00490FFB" w:rsidRDefault="002977D1" w:rsidP="002977D1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2D4C1554" w14:textId="77777777" w:rsidTr="007F6993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6B4B86C" w14:textId="77777777" w:rsidR="009B3A68" w:rsidRPr="007F6993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6E13DE86" w14:textId="77777777" w:rsidR="00167CDB" w:rsidRPr="007F6993" w:rsidRDefault="00167CDB">
            <w:pPr>
              <w:jc w:val="center"/>
              <w:rPr>
                <w:sz w:val="18"/>
                <w:szCs w:val="18"/>
              </w:rPr>
            </w:pPr>
            <w:r w:rsidRPr="007F6993">
              <w:rPr>
                <w:sz w:val="18"/>
                <w:szCs w:val="18"/>
              </w:rPr>
              <w:t>1.</w:t>
            </w:r>
          </w:p>
          <w:p w14:paraId="0B4CABFA" w14:textId="77777777" w:rsidR="009B3A68" w:rsidRPr="007F6993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176E3B83" w14:textId="77777777" w:rsidR="009B3A68" w:rsidRDefault="009B3A68">
            <w:pPr>
              <w:jc w:val="center"/>
              <w:rPr>
                <w:sz w:val="20"/>
              </w:rPr>
            </w:pPr>
          </w:p>
          <w:p w14:paraId="7AEDD213" w14:textId="77777777" w:rsidR="00167CDB" w:rsidRDefault="008548E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1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</w:p>
          <w:p w14:paraId="10A119AB" w14:textId="77777777" w:rsidR="00167CDB" w:rsidRPr="00290F9C" w:rsidRDefault="00167CDB" w:rsidP="0098625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560" w:type="dxa"/>
          </w:tcPr>
          <w:p w14:paraId="0F6264DB" w14:textId="77777777" w:rsidR="009B3A68" w:rsidRDefault="009B3A68" w:rsidP="00990ED3">
            <w:pPr>
              <w:rPr>
                <w:bCs/>
                <w:sz w:val="20"/>
              </w:rPr>
            </w:pPr>
          </w:p>
          <w:p w14:paraId="4CC3CDB8" w14:textId="77777777" w:rsidR="00167CDB" w:rsidRPr="00EF11C1" w:rsidRDefault="00167CDB" w:rsidP="00990ED3">
            <w:pPr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</w:p>
        </w:tc>
        <w:tc>
          <w:tcPr>
            <w:tcW w:w="540" w:type="dxa"/>
          </w:tcPr>
          <w:p w14:paraId="0EB7F379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42042473" w14:textId="77777777" w:rsidR="00167CDB" w:rsidRDefault="00D4008A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33F73229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39D1358E" w14:textId="77777777" w:rsidTr="006D19BF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ADB0776" w14:textId="77777777" w:rsidR="005D4870" w:rsidRPr="006D19BF" w:rsidRDefault="005D4870">
            <w:pPr>
              <w:jc w:val="center"/>
              <w:rPr>
                <w:sz w:val="18"/>
                <w:szCs w:val="18"/>
              </w:rPr>
            </w:pPr>
          </w:p>
          <w:p w14:paraId="1FBA32CE" w14:textId="77777777" w:rsidR="00D506BE" w:rsidRPr="00E518D7" w:rsidRDefault="00D506BE">
            <w:pPr>
              <w:jc w:val="center"/>
              <w:rPr>
                <w:sz w:val="18"/>
                <w:szCs w:val="18"/>
                <w:highlight w:val="yellow"/>
              </w:rPr>
            </w:pPr>
            <w:r w:rsidRPr="006D19BF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453BC2C1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20AB4F9D" w14:textId="77777777" w:rsidR="005D4870" w:rsidRDefault="00D4008A" w:rsidP="005D4870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671A0A48" w14:textId="77777777" w:rsidR="00D506BE" w:rsidRDefault="00D506BE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6D095A99" w14:textId="77777777" w:rsidR="00D506BE" w:rsidRDefault="00D506BE" w:rsidP="00990ED3">
            <w:pPr>
              <w:rPr>
                <w:bCs/>
                <w:sz w:val="20"/>
              </w:rPr>
            </w:pPr>
          </w:p>
          <w:p w14:paraId="1AE595BF" w14:textId="77777777" w:rsidR="005D4870" w:rsidRPr="005E655F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corporate number </w:t>
            </w:r>
            <w:r w:rsidR="002977D1">
              <w:rPr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(</w:t>
            </w:r>
            <w:hyperlink r:id="rId7" w:history="1">
              <w:r w:rsidR="005E655F" w:rsidRPr="00B22B63">
                <w:rPr>
                  <w:rStyle w:val="Hyperlink"/>
                  <w:sz w:val="18"/>
                  <w:szCs w:val="18"/>
                </w:rPr>
                <w:t>https://businesssearch.sos.ca.gov/</w:t>
              </w:r>
            </w:hyperlink>
            <w:r w:rsidR="005E655F">
              <w:rPr>
                <w:sz w:val="18"/>
                <w:szCs w:val="18"/>
              </w:rPr>
              <w:t>)</w:t>
            </w:r>
          </w:p>
        </w:tc>
        <w:tc>
          <w:tcPr>
            <w:tcW w:w="540" w:type="dxa"/>
          </w:tcPr>
          <w:p w14:paraId="74AE8518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6634D936" w14:textId="77777777" w:rsidR="0005625D" w:rsidRDefault="0005625D" w:rsidP="00290F9C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147DD140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249C78E8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A004FFF" w14:textId="77777777" w:rsidR="00C442CD" w:rsidRPr="00D4008A" w:rsidRDefault="00C442CD">
            <w:pPr>
              <w:jc w:val="center"/>
              <w:rPr>
                <w:sz w:val="18"/>
                <w:szCs w:val="18"/>
              </w:rPr>
            </w:pPr>
          </w:p>
          <w:p w14:paraId="6909A115" w14:textId="77777777" w:rsidR="00C442CD" w:rsidRPr="00D4008A" w:rsidRDefault="00C442CD">
            <w:pPr>
              <w:jc w:val="center"/>
              <w:rPr>
                <w:sz w:val="18"/>
                <w:szCs w:val="18"/>
              </w:rPr>
            </w:pPr>
            <w:r w:rsidRPr="00D4008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31758C5B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05963DDA" w14:textId="77777777" w:rsidR="00C442CD" w:rsidRDefault="00E518D7" w:rsidP="00C442CD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6FCF8FE9" w14:textId="77777777" w:rsidR="00C442CD" w:rsidRDefault="00C442CD" w:rsidP="005D4870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08D0D4EF" w14:textId="77777777" w:rsidR="00B95D5C" w:rsidRDefault="00B95D5C" w:rsidP="009905F6">
            <w:pPr>
              <w:rPr>
                <w:sz w:val="20"/>
              </w:rPr>
            </w:pPr>
          </w:p>
          <w:p w14:paraId="4E858EE5" w14:textId="77777777" w:rsidR="009905F6" w:rsidRDefault="006850E7" w:rsidP="009905F6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 xml:space="preserve"> 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74C7B843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2CF4D0B6" w14:textId="77777777" w:rsidR="00C442CD" w:rsidRDefault="002977D1" w:rsidP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46F79F06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3E45303E" w14:textId="77777777" w:rsidTr="000037D5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1D719F3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</w:p>
          <w:p w14:paraId="540B458F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  <w:r w:rsidRPr="00D4008A">
              <w:rPr>
                <w:sz w:val="18"/>
                <w:szCs w:val="18"/>
              </w:rPr>
              <w:t>4.</w:t>
            </w:r>
          </w:p>
          <w:p w14:paraId="4F786753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5920B5F7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56F1A443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3"/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bookmarkEnd w:id="2"/>
          </w:p>
        </w:tc>
        <w:tc>
          <w:tcPr>
            <w:tcW w:w="7560" w:type="dxa"/>
            <w:shd w:val="clear" w:color="auto" w:fill="auto"/>
          </w:tcPr>
          <w:p w14:paraId="0F378EE3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61714732" w14:textId="77777777" w:rsidR="002977D1" w:rsidRPr="00AC6278" w:rsidRDefault="002977D1" w:rsidP="00ED7BF0">
            <w:pPr>
              <w:rPr>
                <w:bCs/>
                <w:sz w:val="20"/>
              </w:rPr>
            </w:pPr>
            <w:r w:rsidRPr="00AC6278">
              <w:rPr>
                <w:sz w:val="19"/>
                <w:szCs w:val="19"/>
              </w:rPr>
              <w:t>D-U-N-S® Number  (</w:t>
            </w:r>
            <w:hyperlink r:id="rId9" w:history="1">
              <w:r w:rsidRPr="00AC6278">
                <w:rPr>
                  <w:rStyle w:val="Hyperlink"/>
                  <w:sz w:val="18"/>
                  <w:szCs w:val="18"/>
                  <w:u w:val="none"/>
                </w:rPr>
                <w:t>http://fedgov.dnb.com/webform</w:t>
              </w:r>
            </w:hyperlink>
            <w:r w:rsidRPr="00AC6278">
              <w:rPr>
                <w:sz w:val="19"/>
                <w:szCs w:val="19"/>
              </w:rPr>
              <w:t>)</w:t>
            </w:r>
          </w:p>
        </w:tc>
        <w:tc>
          <w:tcPr>
            <w:tcW w:w="540" w:type="dxa"/>
          </w:tcPr>
          <w:p w14:paraId="51C533DC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156371F1" w14:textId="77777777" w:rsidR="002977D1" w:rsidRDefault="00D4008A" w:rsidP="00256B79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2316D70F" w14:textId="77777777" w:rsidR="002977D1" w:rsidRPr="000037D5" w:rsidRDefault="002977D1">
            <w:pPr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2977D1" w14:paraId="1E55FF06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7F589389" w14:textId="77777777" w:rsidR="002977D1" w:rsidRPr="00D4008A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D4008A">
              <w:rPr>
                <w:sz w:val="18"/>
                <w:szCs w:val="18"/>
              </w:rPr>
              <w:t>5.</w:t>
            </w:r>
          </w:p>
          <w:p w14:paraId="0420E6E2" w14:textId="77777777" w:rsidR="002977D1" w:rsidRPr="00D4008A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7D46262B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07333710" w14:textId="77777777" w:rsidR="002977D1" w:rsidRPr="00AC6278" w:rsidRDefault="002977D1" w:rsidP="00DA5251">
            <w:pPr>
              <w:spacing w:line="276" w:lineRule="auto"/>
              <w:rPr>
                <w:sz w:val="20"/>
              </w:rPr>
            </w:pPr>
          </w:p>
          <w:p w14:paraId="52D4029B" w14:textId="77777777" w:rsidR="002977D1" w:rsidRPr="00AC6278" w:rsidRDefault="00D4008A" w:rsidP="002E17EE">
            <w:pPr>
              <w:spacing w:line="360" w:lineRule="auto"/>
              <w:rPr>
                <w:b/>
                <w:bCs/>
                <w:color w:val="FF000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 xml:space="preserve">Copy: City of LA “Tax Registration Certificate” (TRC)  </w:t>
            </w:r>
            <w:r w:rsidR="002977D1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2A74CB14" w14:textId="77777777" w:rsidR="002977D1" w:rsidRPr="00AC6278" w:rsidRDefault="002977D1" w:rsidP="00F00E52">
            <w:pPr>
              <w:spacing w:line="360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Copy: City of LA Vendor Registration Number (VRN)  (</w:t>
            </w:r>
            <w:hyperlink r:id="rId10" w:history="1">
              <w:r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  <w:r w:rsidR="00502E0E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5D9F7EC7" w14:textId="77777777" w:rsidR="00502E0E" w:rsidRPr="00AC6278" w:rsidRDefault="00502E0E" w:rsidP="00F00E52">
            <w:pPr>
              <w:spacing w:line="360" w:lineRule="auto"/>
              <w:rPr>
                <w:bCs/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Copy: Exemption</w:t>
            </w:r>
          </w:p>
        </w:tc>
        <w:tc>
          <w:tcPr>
            <w:tcW w:w="540" w:type="dxa"/>
            <w:vAlign w:val="center"/>
          </w:tcPr>
          <w:p w14:paraId="4ACF8131" w14:textId="77777777" w:rsidR="002977D1" w:rsidRDefault="00D4008A" w:rsidP="002977D1">
            <w:pPr>
              <w:spacing w:before="240"/>
              <w:ind w:left="-108" w:right="-108"/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159C1A08" w14:textId="77777777" w:rsidR="002977D1" w:rsidRDefault="002977D1" w:rsidP="002977D1">
            <w:pPr>
              <w:spacing w:before="240"/>
              <w:ind w:left="-108"/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209F6798" w14:textId="77777777" w:rsidR="00E64746" w:rsidRPr="00E64746" w:rsidRDefault="00E64746" w:rsidP="00DA5251">
            <w:pPr>
              <w:spacing w:before="240"/>
              <w:jc w:val="center"/>
              <w:rPr>
                <w:b/>
                <w:bCs/>
                <w:sz w:val="19"/>
                <w:szCs w:val="19"/>
              </w:rPr>
            </w:pPr>
          </w:p>
        </w:tc>
      </w:tr>
      <w:tr w:rsidR="002977D1" w14:paraId="49409B6F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6425439F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</w:p>
          <w:p w14:paraId="04A01EAE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  <w:r w:rsidRPr="00D4008A">
              <w:rPr>
                <w:sz w:val="18"/>
                <w:szCs w:val="18"/>
              </w:rPr>
              <w:t>6.</w:t>
            </w:r>
          </w:p>
          <w:p w14:paraId="0DC5AC9D" w14:textId="77777777" w:rsidR="002977D1" w:rsidRPr="00D4008A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737BCDBC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6F90A92B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BB6CAD6" w14:textId="77777777" w:rsidR="002977D1" w:rsidRPr="00AC6278" w:rsidRDefault="002977D1" w:rsidP="00EF6DD3">
            <w:pPr>
              <w:rPr>
                <w:sz w:val="20"/>
              </w:rPr>
            </w:pPr>
          </w:p>
          <w:p w14:paraId="4E904317" w14:textId="77777777" w:rsidR="002977D1" w:rsidRPr="00AC6278" w:rsidRDefault="00D4008A" w:rsidP="00222524">
            <w:pPr>
              <w:spacing w:line="360" w:lineRule="auto"/>
              <w:rPr>
                <w:b/>
                <w:color w:val="FF0000"/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IRS letter with number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0F6AB0E9" w14:textId="77777777" w:rsidR="002977D1" w:rsidRPr="00AC6278" w:rsidRDefault="002977D1" w:rsidP="00222524">
            <w:pPr>
              <w:spacing w:line="360" w:lineRule="auto"/>
              <w:rPr>
                <w:b/>
                <w:color w:val="FF000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For individuals:  Individual’s Social Security number &amp; proof document  </w:t>
            </w:r>
            <w:r w:rsidRPr="00AC6278">
              <w:rPr>
                <w:b/>
                <w:color w:val="FF0000"/>
                <w:u w:val="single"/>
              </w:rPr>
              <w:t>OR</w:t>
            </w:r>
          </w:p>
          <w:p w14:paraId="0B118F2C" w14:textId="77777777" w:rsidR="002977D1" w:rsidRPr="00AC6278" w:rsidRDefault="002977D1" w:rsidP="00222524">
            <w:pPr>
              <w:spacing w:line="360" w:lineRule="auto"/>
              <w:rPr>
                <w:b/>
                <w:bCs/>
                <w:color w:val="FF0000"/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For individuals, instead of personal IRS number:  </w:t>
            </w:r>
            <w:r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Pr="00AC6278">
              <w:rPr>
                <w:bCs/>
                <w:sz w:val="20"/>
              </w:rPr>
              <w:t xml:space="preserve">)  </w:t>
            </w:r>
            <w:r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3BAE4B20" w14:textId="77777777" w:rsidR="002977D1" w:rsidRPr="00AC6278" w:rsidRDefault="002977D1" w:rsidP="00732CA0">
            <w:pPr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For non-profit, 501(c)(3) organization:  Copy of IRS letter dated within last 5 </w:t>
            </w:r>
            <w:proofErr w:type="gramStart"/>
            <w:r w:rsidRPr="00AC6278">
              <w:rPr>
                <w:sz w:val="20"/>
              </w:rPr>
              <w:t>years</w:t>
            </w:r>
            <w:proofErr w:type="gramEnd"/>
          </w:p>
          <w:p w14:paraId="2884D0AF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0A469D0C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5203962C" w14:textId="77777777" w:rsidR="002977D1" w:rsidRDefault="002977D1" w:rsidP="00290F9C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6EA4F464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229C5E97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4E97DBF2" w14:textId="77777777" w:rsidR="002977D1" w:rsidRPr="00D4008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2DDBEF6" w14:textId="77777777" w:rsidR="002977D1" w:rsidRPr="00D4008A" w:rsidRDefault="002977D1" w:rsidP="00986258">
            <w:pPr>
              <w:jc w:val="center"/>
              <w:rPr>
                <w:sz w:val="18"/>
                <w:szCs w:val="18"/>
              </w:rPr>
            </w:pPr>
            <w:r w:rsidRPr="00D4008A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7FF3BA5B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444130D7" w14:textId="77777777" w:rsidR="002977D1" w:rsidRPr="00AC6278" w:rsidRDefault="002977D1" w:rsidP="00986258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3FB84A5" w14:textId="77777777" w:rsidR="002977D1" w:rsidRPr="00AC6278" w:rsidRDefault="002977D1" w:rsidP="001431F4">
            <w:pPr>
              <w:rPr>
                <w:sz w:val="20"/>
              </w:rPr>
            </w:pPr>
          </w:p>
          <w:p w14:paraId="331C6DEE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 (on City form) – dated, signed &amp; with corporate seal affixed</w:t>
            </w:r>
          </w:p>
          <w:p w14:paraId="64B221F2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20CD1CA1" w14:textId="77777777" w:rsidR="002977D1" w:rsidRDefault="002977D1">
            <w:pPr>
              <w:jc w:val="center"/>
              <w:rPr>
                <w:sz w:val="20"/>
              </w:rPr>
            </w:pPr>
          </w:p>
          <w:p w14:paraId="77D00C8D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037E62AE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5595E19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63E5953B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99AD21F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437BD95C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014E800F" w14:textId="77777777" w:rsidR="002977D1" w:rsidRPr="00AC6278" w:rsidRDefault="002977D1" w:rsidP="00986258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B936690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20D2751D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  <w:r w:rsidRPr="00AC6278">
              <w:rPr>
                <w:b/>
                <w:color w:val="FF0000"/>
                <w:u w:val="single"/>
              </w:rPr>
              <w:t>OR</w:t>
            </w:r>
            <w:r w:rsidRPr="00AC6278">
              <w:rPr>
                <w:sz w:val="20"/>
              </w:rPr>
              <w:t xml:space="preserve">. </w:t>
            </w:r>
          </w:p>
          <w:p w14:paraId="44E38D76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68B6BCFC" w14:textId="77777777" w:rsidR="002977D1" w:rsidRPr="00AC6278" w:rsidRDefault="00D4008A" w:rsidP="00DF03D4">
            <w:pPr>
              <w:tabs>
                <w:tab w:val="left" w:pos="342"/>
                <w:tab w:val="left" w:pos="1740"/>
              </w:tabs>
              <w:rPr>
                <w:b/>
                <w:color w:val="FF000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457CF693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660C35E0" w14:textId="77777777" w:rsidR="002977D1" w:rsidRPr="00AC6278" w:rsidRDefault="002977D1" w:rsidP="0035048C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Self-Statement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– dated and signed (for individuals / sole proprietorships)</w:t>
            </w:r>
          </w:p>
          <w:p w14:paraId="7D7BAF5C" w14:textId="77777777" w:rsidR="002977D1" w:rsidRPr="00AC6278" w:rsidRDefault="002977D1" w:rsidP="0035048C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0D034639" w14:textId="77777777" w:rsidR="002977D1" w:rsidRDefault="002977D1">
            <w:pPr>
              <w:jc w:val="center"/>
              <w:rPr>
                <w:sz w:val="20"/>
              </w:rPr>
            </w:pPr>
          </w:p>
          <w:p w14:paraId="51A9BE77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77FCB93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226A0179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407BC211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6D0EFF9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78930F93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CC97EBA" w14:textId="77777777" w:rsidR="002977D1" w:rsidRPr="00AC6278" w:rsidRDefault="00E518D7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90F7705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0155BF4E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5198C78F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6D2CA9F1" w14:textId="77777777" w:rsidR="002977D1" w:rsidRDefault="002977D1">
            <w:pPr>
              <w:jc w:val="center"/>
              <w:rPr>
                <w:sz w:val="20"/>
              </w:rPr>
            </w:pPr>
          </w:p>
          <w:p w14:paraId="6580648E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099E8BE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56AE1868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57C74FA7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447AB90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C8D6A63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78371ED8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5A73E39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2C0B175B" w14:textId="77777777" w:rsidR="002977D1" w:rsidRDefault="002977D1" w:rsidP="007101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408BC145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4C824B48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3D8EF37B" w14:textId="77777777" w:rsidR="002977D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  <w:r w:rsidRPr="00F46C03">
              <w:rPr>
                <w:b/>
                <w:color w:val="FF0000"/>
                <w:u w:val="single"/>
              </w:rPr>
              <w:t>OR</w:t>
            </w:r>
          </w:p>
          <w:p w14:paraId="301F85DC" w14:textId="77777777" w:rsidR="002977D1" w:rsidRDefault="00D4008A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4"/>
            <w:r w:rsidR="002977D1">
              <w:rPr>
                <w:sz w:val="20"/>
              </w:rPr>
              <w:t xml:space="preserve"> Copy:  Articles of Organization &amp; any amendments thereto </w:t>
            </w:r>
            <w:r w:rsidR="002977D1" w:rsidRPr="00F46C03">
              <w:rPr>
                <w:sz w:val="18"/>
                <w:szCs w:val="18"/>
              </w:rPr>
              <w:t>(if LLC)</w:t>
            </w:r>
            <w:r w:rsidR="002977D1">
              <w:rPr>
                <w:sz w:val="20"/>
              </w:rPr>
              <w:t xml:space="preserve">,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445F0A09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5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0D10CF31" w14:textId="77777777" w:rsidR="002977D1" w:rsidRDefault="002977D1">
            <w:pPr>
              <w:jc w:val="center"/>
              <w:rPr>
                <w:sz w:val="20"/>
              </w:rPr>
            </w:pPr>
          </w:p>
          <w:p w14:paraId="58E94F0F" w14:textId="77777777" w:rsidR="002977D1" w:rsidRDefault="002977D1">
            <w:pPr>
              <w:jc w:val="center"/>
              <w:rPr>
                <w:sz w:val="20"/>
              </w:rPr>
            </w:pPr>
          </w:p>
          <w:p w14:paraId="098ADE80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5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6"/>
          </w:p>
        </w:tc>
        <w:tc>
          <w:tcPr>
            <w:tcW w:w="2160" w:type="dxa"/>
          </w:tcPr>
          <w:p w14:paraId="2F868521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565EDA4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6FEB2A5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BC34BC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7E3EEFE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F8740BF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</w:tcPr>
          <w:p w14:paraId="12CBBDB9" w14:textId="77777777" w:rsidR="002977D1" w:rsidRDefault="002977D1">
            <w:pPr>
              <w:rPr>
                <w:sz w:val="20"/>
              </w:rPr>
            </w:pPr>
          </w:p>
          <w:p w14:paraId="2D3A2FFC" w14:textId="77777777" w:rsidR="002977D1" w:rsidRDefault="002977D1">
            <w:pPr>
              <w:rPr>
                <w:b/>
                <w:color w:val="FF0000"/>
              </w:rPr>
            </w:pPr>
            <w:r>
              <w:rPr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8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7"/>
            <w:r>
              <w:rPr>
                <w:sz w:val="20"/>
              </w:rPr>
              <w:t xml:space="preserve"> Copy:  By-laws &amp; any amendments thereto (if corporation),  </w:t>
            </w:r>
            <w:r w:rsidRPr="00F46C03">
              <w:rPr>
                <w:b/>
                <w:color w:val="FF0000"/>
                <w:u w:val="single"/>
              </w:rPr>
              <w:t>OR</w:t>
            </w:r>
          </w:p>
          <w:p w14:paraId="2C4F9EDB" w14:textId="77777777" w:rsidR="002977D1" w:rsidRDefault="002977D1">
            <w:pPr>
              <w:rPr>
                <w:sz w:val="20"/>
              </w:rPr>
            </w:pPr>
          </w:p>
          <w:p w14:paraId="058DF5E7" w14:textId="77777777" w:rsidR="002977D1" w:rsidRDefault="00D4008A" w:rsidP="00430D7B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9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8"/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321F5731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760B615" w14:textId="77777777" w:rsidR="002977D1" w:rsidRDefault="002977D1">
            <w:pPr>
              <w:jc w:val="center"/>
              <w:rPr>
                <w:sz w:val="20"/>
              </w:rPr>
            </w:pPr>
          </w:p>
          <w:p w14:paraId="5436482D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9"/>
          </w:p>
        </w:tc>
        <w:tc>
          <w:tcPr>
            <w:tcW w:w="2160" w:type="dxa"/>
          </w:tcPr>
          <w:p w14:paraId="417BCCA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7062D5FE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25A8C6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6C97E33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4AFB2D4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10543A8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</w:tcPr>
          <w:p w14:paraId="62013A5A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642882FB" w14:textId="77777777" w:rsidR="002977D1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  <w:r w:rsidRPr="00C57B42">
              <w:rPr>
                <w:sz w:val="18"/>
                <w:szCs w:val="18"/>
              </w:rPr>
              <w:t>(update</w:t>
            </w:r>
            <w:r w:rsidR="00B1431F">
              <w:rPr>
                <w:sz w:val="18"/>
                <w:szCs w:val="18"/>
              </w:rPr>
              <w:t>d</w:t>
            </w:r>
            <w:r w:rsidRPr="00C57B42">
              <w:rPr>
                <w:sz w:val="18"/>
                <w:szCs w:val="18"/>
              </w:rPr>
              <w:t xml:space="preserve"> annually</w:t>
            </w:r>
            <w:r>
              <w:rPr>
                <w:sz w:val="18"/>
                <w:szCs w:val="18"/>
              </w:rPr>
              <w:t>, &amp; for any change</w:t>
            </w:r>
            <w:r w:rsidRPr="00C57B42">
              <w:rPr>
                <w:sz w:val="18"/>
                <w:szCs w:val="18"/>
              </w:rPr>
              <w:t xml:space="preserve"> in membership)</w:t>
            </w:r>
          </w:p>
          <w:p w14:paraId="0135D3CB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090AC8D9" w14:textId="77777777" w:rsidR="002977D1" w:rsidRDefault="002977D1">
            <w:pPr>
              <w:jc w:val="center"/>
              <w:rPr>
                <w:sz w:val="20"/>
              </w:rPr>
            </w:pPr>
          </w:p>
          <w:p w14:paraId="7DC7E5DA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0"/>
          </w:p>
        </w:tc>
        <w:tc>
          <w:tcPr>
            <w:tcW w:w="2160" w:type="dxa"/>
          </w:tcPr>
          <w:p w14:paraId="78C9CA4D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9F6A8C0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1AB8726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108A58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33C28E3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9D6EF4E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5A771EE" w14:textId="77777777" w:rsidR="002977D1" w:rsidRDefault="002977D1">
            <w:pPr>
              <w:rPr>
                <w:sz w:val="20"/>
              </w:rPr>
            </w:pPr>
          </w:p>
          <w:p w14:paraId="13CA9533" w14:textId="77777777" w:rsidR="00B1431F" w:rsidRDefault="00B1431F" w:rsidP="00227BBF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>BAVN r</w:t>
            </w:r>
            <w:r w:rsidR="002977D1">
              <w:rPr>
                <w:sz w:val="20"/>
              </w:rPr>
              <w:t>egistration by Contractor (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labavn.org/</w:t>
              </w:r>
            </w:hyperlink>
            <w:r>
              <w:rPr>
                <w:sz w:val="20"/>
              </w:rPr>
              <w:t>)</w:t>
            </w:r>
          </w:p>
          <w:p w14:paraId="5DCA81EB" w14:textId="77777777" w:rsidR="002977D1" w:rsidRDefault="002977D1" w:rsidP="00227BBF">
            <w:pPr>
              <w:spacing w:line="360" w:lineRule="auto"/>
              <w:rPr>
                <w:sz w:val="20"/>
              </w:rPr>
            </w:pPr>
            <w:r w:rsidRPr="00C57B42">
              <w:rPr>
                <w:sz w:val="18"/>
                <w:szCs w:val="18"/>
              </w:rPr>
              <w:t xml:space="preserve">(Includes the following forms </w:t>
            </w:r>
            <w:r w:rsidR="00B1431F">
              <w:rPr>
                <w:sz w:val="18"/>
                <w:szCs w:val="18"/>
              </w:rPr>
              <w:t>to be uploaded</w:t>
            </w:r>
            <w:r w:rsidRPr="00C57B42">
              <w:rPr>
                <w:sz w:val="18"/>
                <w:szCs w:val="18"/>
              </w:rPr>
              <w:t>:</w:t>
            </w:r>
            <w:r w:rsidR="00B1431F">
              <w:rPr>
                <w:sz w:val="18"/>
                <w:szCs w:val="18"/>
              </w:rPr>
              <w:t xml:space="preserve"> </w:t>
            </w:r>
            <w:r w:rsidRPr="00C57B42">
              <w:rPr>
                <w:sz w:val="18"/>
                <w:szCs w:val="18"/>
              </w:rPr>
              <w:t xml:space="preserve"> SDO, EEO/FSHO, DBWCO</w:t>
            </w:r>
            <w:r w:rsidR="00B1431F">
              <w:rPr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</w:tc>
        <w:tc>
          <w:tcPr>
            <w:tcW w:w="540" w:type="dxa"/>
          </w:tcPr>
          <w:p w14:paraId="3CE6FDA5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049D84A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7B47B7E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6B49C6C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9E1D0CD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3713FBC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4AFAB36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247F1E3" w14:textId="77777777" w:rsidR="002977D1" w:rsidRDefault="002977D1">
            <w:pPr>
              <w:rPr>
                <w:sz w:val="20"/>
              </w:rPr>
            </w:pPr>
          </w:p>
          <w:p w14:paraId="0D175EF2" w14:textId="77777777" w:rsidR="002977D1" w:rsidRDefault="002977D1">
            <w:pPr>
              <w:rPr>
                <w:sz w:val="20"/>
              </w:rPr>
            </w:pPr>
            <w:r>
              <w:rPr>
                <w:sz w:val="20"/>
              </w:rPr>
              <w:t>Insurance: To be posted by Contractor’s broker in City’s “</w:t>
            </w:r>
            <w:proofErr w:type="spellStart"/>
            <w:r>
              <w:rPr>
                <w:sz w:val="20"/>
              </w:rPr>
              <w:t>KwikComply</w:t>
            </w:r>
            <w:proofErr w:type="spellEnd"/>
            <w:r>
              <w:rPr>
                <w:sz w:val="20"/>
              </w:rPr>
              <w:t xml:space="preserve">” database at </w:t>
            </w:r>
            <w:r w:rsidRPr="00C57B42">
              <w:rPr>
                <w:color w:val="0066FF"/>
                <w:sz w:val="20"/>
                <w:u w:val="single"/>
              </w:rPr>
              <w:t>https://kwikcomply.org/Home/</w:t>
            </w:r>
            <w:r>
              <w:rPr>
                <w:sz w:val="20"/>
              </w:rPr>
              <w:t xml:space="preserve"> </w:t>
            </w:r>
          </w:p>
          <w:p w14:paraId="54A21658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9402328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5C9192A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FEC6645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41F274A7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D720961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6ADE987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88CF3D6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2733F78" w14:textId="77777777" w:rsidR="002977D1" w:rsidRDefault="002977D1" w:rsidP="00A47219">
            <w:pPr>
              <w:rPr>
                <w:sz w:val="20"/>
              </w:rPr>
            </w:pPr>
          </w:p>
          <w:p w14:paraId="2A56B9A2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5C1C49ED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44CED47" w14:textId="77777777" w:rsidR="002977D1" w:rsidRDefault="002977D1">
            <w:pPr>
              <w:jc w:val="center"/>
              <w:rPr>
                <w:sz w:val="20"/>
              </w:rPr>
            </w:pPr>
          </w:p>
          <w:p w14:paraId="56379103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2CC3003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B130DE2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B1C3D8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5725E48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F97C6F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CBA127C" w14:textId="77777777" w:rsidR="002977D1" w:rsidRDefault="002977D1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7560" w:type="dxa"/>
          </w:tcPr>
          <w:p w14:paraId="5963DD76" w14:textId="77777777" w:rsidR="002977D1" w:rsidRDefault="002977D1" w:rsidP="00A47219">
            <w:pPr>
              <w:rPr>
                <w:sz w:val="20"/>
              </w:rPr>
            </w:pPr>
          </w:p>
          <w:p w14:paraId="6733DD78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RO Pledge – dated &amp; signed</w:t>
            </w:r>
          </w:p>
          <w:p w14:paraId="4BC42A1F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F90C5D2" w14:textId="77777777" w:rsidR="002977D1" w:rsidRDefault="002977D1">
            <w:pPr>
              <w:jc w:val="center"/>
              <w:rPr>
                <w:sz w:val="20"/>
              </w:rPr>
            </w:pPr>
          </w:p>
          <w:p w14:paraId="3001EBF9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54C66B6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CC12107" w14:textId="77777777" w:rsidTr="00D4008A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05086B2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F04492F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52784D8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C4298B1" w14:textId="77777777" w:rsidR="002977D1" w:rsidRDefault="00D4008A" w:rsidP="00986258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51E8B30A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67296078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3966D3A1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LWO-6   (Employee Info)</w:t>
            </w:r>
          </w:p>
        </w:tc>
        <w:tc>
          <w:tcPr>
            <w:tcW w:w="540" w:type="dxa"/>
          </w:tcPr>
          <w:p w14:paraId="38D1A0E1" w14:textId="77777777" w:rsidR="002977D1" w:rsidRDefault="002977D1">
            <w:pPr>
              <w:jc w:val="center"/>
              <w:rPr>
                <w:sz w:val="20"/>
              </w:rPr>
            </w:pPr>
          </w:p>
          <w:p w14:paraId="5D15A5F6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</w:tc>
        <w:tc>
          <w:tcPr>
            <w:tcW w:w="2160" w:type="dxa"/>
          </w:tcPr>
          <w:p w14:paraId="228CC07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6AE8FE5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81CC40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29A6E55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9878885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F8D47C3" w14:textId="77777777" w:rsidR="002977D1" w:rsidRDefault="00D4008A" w:rsidP="00343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3A06B777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2EB92FD7" w14:textId="77777777" w:rsidR="002977D1" w:rsidRDefault="002977D1" w:rsidP="00A47219">
            <w:pPr>
              <w:rPr>
                <w:sz w:val="20"/>
              </w:rPr>
            </w:pPr>
          </w:p>
          <w:p w14:paraId="116D1C42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LWO-18  (Subcontractor Info)</w:t>
            </w:r>
          </w:p>
        </w:tc>
        <w:tc>
          <w:tcPr>
            <w:tcW w:w="540" w:type="dxa"/>
          </w:tcPr>
          <w:p w14:paraId="21E1B897" w14:textId="77777777" w:rsidR="002977D1" w:rsidRDefault="002977D1">
            <w:pPr>
              <w:jc w:val="center"/>
              <w:rPr>
                <w:sz w:val="20"/>
              </w:rPr>
            </w:pPr>
          </w:p>
          <w:p w14:paraId="6B733D90" w14:textId="77777777" w:rsidR="002977D1" w:rsidRDefault="002977D1" w:rsidP="00CC5EFB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3F0DACCE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0AAB3F78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46BF12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51D331F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E30882E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6E51013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CA667B1" w14:textId="77777777" w:rsidR="002977D1" w:rsidRDefault="00D4008A" w:rsidP="00EB2CD6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46E4D362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538E2799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  <w:p w14:paraId="0F91FFFD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 (Non-Profit Exemption Certification)</w:t>
            </w:r>
          </w:p>
          <w:p w14:paraId="6F16337F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41C27DE2" w14:textId="77777777" w:rsidR="002977D1" w:rsidRDefault="002977D1">
            <w:pPr>
              <w:jc w:val="center"/>
              <w:rPr>
                <w:sz w:val="20"/>
              </w:rPr>
            </w:pPr>
          </w:p>
          <w:p w14:paraId="5D640C8F" w14:textId="77777777" w:rsidR="002977D1" w:rsidRDefault="002977D1" w:rsidP="00EB2CD6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6242B266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33C2D4D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FA93465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4C0F561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3665992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0886E5C6" w14:textId="77777777" w:rsidR="00D4008A" w:rsidRDefault="00D4008A" w:rsidP="00D4008A">
            <w:pPr>
              <w:jc w:val="center"/>
              <w:rPr>
                <w:sz w:val="20"/>
              </w:rPr>
            </w:pPr>
          </w:p>
          <w:p w14:paraId="3A298518" w14:textId="77777777" w:rsidR="00D4008A" w:rsidRDefault="00D4008A" w:rsidP="00D4008A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65E3AAFB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6A23410A" w14:textId="77777777" w:rsidR="002977D1" w:rsidRDefault="002977D1" w:rsidP="00A47219">
            <w:pPr>
              <w:rPr>
                <w:sz w:val="20"/>
              </w:rPr>
            </w:pPr>
          </w:p>
          <w:p w14:paraId="6582FF03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6D7E02E2" w14:textId="77777777" w:rsidR="002977D1" w:rsidRDefault="002977D1">
            <w:pPr>
              <w:jc w:val="center"/>
              <w:rPr>
                <w:sz w:val="20"/>
              </w:rPr>
            </w:pPr>
          </w:p>
          <w:p w14:paraId="16418E6B" w14:textId="77777777" w:rsidR="002977D1" w:rsidRDefault="002977D1" w:rsidP="0036568E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6C014B27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08ACFE6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7172CF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94C0B9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56668D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44D1D687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411FD6A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D79B34E" w14:textId="77777777" w:rsidR="002977D1" w:rsidRDefault="00D4008A" w:rsidP="002D0880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40E0A8DA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05BA943B" w14:textId="77777777" w:rsidR="002977D1" w:rsidRPr="00190C47" w:rsidRDefault="002977D1">
            <w:pPr>
              <w:rPr>
                <w:sz w:val="20"/>
              </w:rPr>
            </w:pPr>
          </w:p>
          <w:p w14:paraId="61D55786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508BA371" w14:textId="77777777" w:rsidR="002977D1" w:rsidRDefault="002977D1">
            <w:pPr>
              <w:jc w:val="center"/>
              <w:rPr>
                <w:sz w:val="20"/>
              </w:rPr>
            </w:pPr>
          </w:p>
          <w:p w14:paraId="180A183F" w14:textId="77777777" w:rsidR="002977D1" w:rsidRDefault="002977D1" w:rsidP="00190C47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5650D578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761A395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E9E0DD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F245ED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1571B8C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5C8A19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CEC5F52" w14:textId="77777777" w:rsidR="002977D1" w:rsidRDefault="002977D1" w:rsidP="00190C47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0311A6A2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57324029" w14:textId="77777777" w:rsidR="002977D1" w:rsidRPr="00190C47" w:rsidRDefault="002977D1">
            <w:pPr>
              <w:rPr>
                <w:sz w:val="20"/>
              </w:rPr>
            </w:pPr>
          </w:p>
          <w:p w14:paraId="3DD43E49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 xml:space="preserve">Resume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 xml:space="preserve">key </w:t>
            </w:r>
            <w:proofErr w:type="gramStart"/>
            <w:r w:rsidRPr="00190C47">
              <w:rPr>
                <w:sz w:val="20"/>
              </w:rPr>
              <w:t>personnel</w:t>
            </w:r>
            <w:proofErr w:type="gramEnd"/>
          </w:p>
          <w:p w14:paraId="12665BC0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BDA976F" w14:textId="77777777" w:rsidR="002977D1" w:rsidRDefault="002977D1">
            <w:pPr>
              <w:jc w:val="center"/>
              <w:rPr>
                <w:sz w:val="20"/>
              </w:rPr>
            </w:pPr>
          </w:p>
          <w:p w14:paraId="0BF0707E" w14:textId="77777777" w:rsidR="002977D1" w:rsidRDefault="002977D1" w:rsidP="00190C47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22184C4B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1933ADC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A4F137F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08608E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110ACC8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7C1623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0E12DF2" w14:textId="77777777" w:rsidR="002977D1" w:rsidRDefault="002977D1" w:rsidP="00190C47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19AC7A94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08E73531" w14:textId="77777777" w:rsidR="002977D1" w:rsidRPr="00190C47" w:rsidRDefault="002977D1">
            <w:pPr>
              <w:rPr>
                <w:sz w:val="20"/>
              </w:rPr>
            </w:pPr>
          </w:p>
          <w:p w14:paraId="28F05FD6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28994FB6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C93D116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6DC8F5E8" w14:textId="77777777" w:rsidR="002977D1" w:rsidRDefault="002977D1" w:rsidP="00190C47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518EB8F8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6B5AED50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99F852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11268" w:type="dxa"/>
            <w:gridSpan w:val="5"/>
          </w:tcPr>
          <w:p w14:paraId="66ABA54F" w14:textId="77777777" w:rsidR="002977D1" w:rsidRDefault="002977D1">
            <w:pPr>
              <w:rPr>
                <w:sz w:val="20"/>
              </w:rPr>
            </w:pPr>
          </w:p>
          <w:p w14:paraId="61F1AE0D" w14:textId="77777777" w:rsidR="00724FF8" w:rsidRDefault="00724FF8" w:rsidP="00986258">
            <w:pPr>
              <w:shd w:val="clear" w:color="auto" w:fill="D9D9D9"/>
              <w:jc w:val="center"/>
              <w:rPr>
                <w:b/>
              </w:rPr>
            </w:pPr>
          </w:p>
          <w:p w14:paraId="0FAF0736" w14:textId="77777777" w:rsidR="002977D1" w:rsidRPr="00E926D3" w:rsidRDefault="002977D1" w:rsidP="00986258">
            <w:pPr>
              <w:shd w:val="clear" w:color="auto" w:fill="D9D9D9"/>
              <w:jc w:val="center"/>
              <w:rPr>
                <w:b/>
              </w:rPr>
            </w:pPr>
            <w:r w:rsidRPr="00E926D3">
              <w:rPr>
                <w:b/>
              </w:rPr>
              <w:t>For CDBG-funded projects</w:t>
            </w:r>
          </w:p>
          <w:p w14:paraId="48B457F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4DC53D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07C434F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D317F24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EE74884" w14:textId="77777777" w:rsidR="002977D1" w:rsidRDefault="002977D1" w:rsidP="00E926D3">
            <w:pPr>
              <w:jc w:val="center"/>
              <w:rPr>
                <w:sz w:val="20"/>
              </w:rPr>
            </w:pPr>
          </w:p>
          <w:p w14:paraId="49D5D1E2" w14:textId="77777777" w:rsidR="002977D1" w:rsidRDefault="002977D1" w:rsidP="00E926D3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2AE1B474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2FD48874" w14:textId="77777777" w:rsidR="002977D1" w:rsidRDefault="002977D1" w:rsidP="00E926D3">
            <w:pPr>
              <w:rPr>
                <w:sz w:val="20"/>
              </w:rPr>
            </w:pPr>
          </w:p>
          <w:p w14:paraId="07839A78" w14:textId="77777777" w:rsidR="002977D1" w:rsidRDefault="002977D1" w:rsidP="00E926D3">
            <w:pPr>
              <w:rPr>
                <w:sz w:val="20"/>
              </w:rPr>
            </w:pPr>
            <w:r>
              <w:rPr>
                <w:sz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5EC99647" w14:textId="77777777" w:rsidR="002977D1" w:rsidRDefault="002977D1">
            <w:pPr>
              <w:jc w:val="center"/>
              <w:rPr>
                <w:sz w:val="20"/>
              </w:rPr>
            </w:pPr>
          </w:p>
          <w:p w14:paraId="769713D5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8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1"/>
          </w:p>
        </w:tc>
        <w:tc>
          <w:tcPr>
            <w:tcW w:w="2160" w:type="dxa"/>
          </w:tcPr>
          <w:p w14:paraId="1CE0BDC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4ADB1E6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388C72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14C1207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0E5C9CF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1FE847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C2D0081" w14:textId="77777777" w:rsidR="002977D1" w:rsidRDefault="002977D1" w:rsidP="00EE6319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157939F2" w14:textId="77777777" w:rsidR="002977D1" w:rsidRDefault="002977D1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66B0ADBD" w14:textId="77777777" w:rsidR="002977D1" w:rsidRDefault="002977D1">
            <w:pPr>
              <w:rPr>
                <w:color w:val="FF0000"/>
                <w:sz w:val="20"/>
              </w:rPr>
            </w:pPr>
          </w:p>
          <w:p w14:paraId="230607AD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39612D6C" w14:textId="77777777" w:rsidR="002977D1" w:rsidRDefault="002977D1">
            <w:pPr>
              <w:jc w:val="center"/>
              <w:rPr>
                <w:sz w:val="20"/>
              </w:rPr>
            </w:pPr>
          </w:p>
          <w:p w14:paraId="60185D34" w14:textId="77777777" w:rsidR="002977D1" w:rsidRDefault="002977D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5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2"/>
          </w:p>
        </w:tc>
        <w:tc>
          <w:tcPr>
            <w:tcW w:w="2160" w:type="dxa"/>
          </w:tcPr>
          <w:p w14:paraId="21BC6CF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2DF4176" w14:textId="77777777" w:rsidTr="00256B79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68EA0CB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48BB563A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55E7B7AD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357E4210" w14:textId="77777777" w:rsidR="002977D1" w:rsidRDefault="002977D1" w:rsidP="00256B79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</w:p>
          <w:p w14:paraId="47B92DF6" w14:textId="77777777" w:rsidR="002977D1" w:rsidRDefault="002977D1" w:rsidP="00256B79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26252184" w14:textId="77777777" w:rsidR="002977D1" w:rsidRDefault="002977D1" w:rsidP="00256B79">
            <w:pPr>
              <w:rPr>
                <w:color w:val="FF0000"/>
                <w:sz w:val="20"/>
              </w:rPr>
            </w:pPr>
          </w:p>
          <w:p w14:paraId="7983950C" w14:textId="77777777" w:rsidR="002977D1" w:rsidRPr="00DF6298" w:rsidRDefault="002977D1" w:rsidP="00256B79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47F9F43B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5B1B5379" w14:textId="77777777" w:rsidR="002977D1" w:rsidRDefault="002977D1" w:rsidP="00256B79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54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3"/>
          </w:p>
        </w:tc>
        <w:tc>
          <w:tcPr>
            <w:tcW w:w="2160" w:type="dxa"/>
          </w:tcPr>
          <w:p w14:paraId="425E3335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39DF111A" w14:textId="77777777" w:rsidR="00406C81" w:rsidRDefault="00406C81">
      <w:pPr>
        <w:jc w:val="center"/>
        <w:rPr>
          <w:b/>
          <w:bCs/>
          <w:sz w:val="18"/>
        </w:rPr>
      </w:pPr>
    </w:p>
    <w:p w14:paraId="3D9FE5FE" w14:textId="77777777" w:rsidR="00406C81" w:rsidRDefault="00406C81">
      <w:pPr>
        <w:rPr>
          <w:sz w:val="18"/>
        </w:rPr>
      </w:pPr>
    </w:p>
    <w:p w14:paraId="3A47090E" w14:textId="77777777" w:rsidR="00406C81" w:rsidRDefault="00406C81">
      <w:pPr>
        <w:rPr>
          <w:sz w:val="20"/>
        </w:rPr>
      </w:pPr>
    </w:p>
    <w:p w14:paraId="52333860" w14:textId="77777777" w:rsidR="00406C81" w:rsidRDefault="00406C81">
      <w:pPr>
        <w:jc w:val="center"/>
      </w:pPr>
    </w:p>
    <w:sectPr w:rsidR="00406C81">
      <w:headerReference w:type="default" r:id="rId13"/>
      <w:footerReference w:type="default" r:id="rId14"/>
      <w:footerReference w:type="first" r:id="rId15"/>
      <w:pgSz w:w="12240" w:h="15840" w:code="1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51D87" w14:textId="77777777" w:rsidR="00984CDF" w:rsidRDefault="00984CDF">
      <w:r>
        <w:separator/>
      </w:r>
    </w:p>
  </w:endnote>
  <w:endnote w:type="continuationSeparator" w:id="0">
    <w:p w14:paraId="7BFB065E" w14:textId="77777777" w:rsidR="00984CDF" w:rsidRDefault="00984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5EEE0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6D49F6B7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.</w:t>
    </w:r>
    <w:r w:rsidR="00E76E25">
      <w:rPr>
        <w:rStyle w:val="PageNumber"/>
        <w:rFonts w:ascii="Times New Roman" w:hAnsi="Times New Roman" w:cs="Times New Roman"/>
        <w:i/>
        <w:sz w:val="16"/>
      </w:rPr>
      <w:t xml:space="preserve"> May 25, 2021</w:t>
    </w:r>
    <w:r>
      <w:rPr>
        <w:rStyle w:val="PageNumber"/>
        <w:rFonts w:ascii="Times New Roman" w:hAnsi="Times New Roman" w:cs="Times New Roman"/>
        <w:i/>
        <w:sz w:val="16"/>
      </w:rPr>
      <w:t>]</w:t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E278ED">
      <w:rPr>
        <w:rStyle w:val="PageNumber"/>
        <w:rFonts w:ascii="Times New Roman" w:hAnsi="Times New Roman" w:cs="Times New Roman"/>
        <w:i/>
        <w:sz w:val="16"/>
      </w:rPr>
      <w:t xml:space="preserve"> </w:t>
    </w:r>
    <w:r w:rsidR="00340CBF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727E" w14:textId="77777777" w:rsidR="00406C81" w:rsidRPr="0083395A" w:rsidRDefault="000D2323" w:rsidP="00BA09AF">
    <w:pPr>
      <w:pStyle w:val="Footer"/>
      <w:jc w:val="cen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 w:rsidR="00406C81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406C81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406C81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406C81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4B7865">
      <w:rPr>
        <w:rStyle w:val="PageNumber"/>
        <w:rFonts w:ascii="Times New Roman" w:hAnsi="Times New Roman" w:cs="Times New Roman"/>
        <w:i/>
        <w:noProof/>
        <w:sz w:val="16"/>
        <w:szCs w:val="16"/>
      </w:rPr>
      <w:t>1</w:t>
    </w:r>
    <w:r w:rsidR="00406C81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406C81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</w:t>
    </w:r>
    <w:r w:rsidR="0083395A" w:rsidRPr="0083395A">
      <w:rPr>
        <w:rStyle w:val="PageNumber"/>
        <w:rFonts w:ascii="Times New Roman" w:hAnsi="Times New Roman" w:cs="Times New Roman"/>
        <w:i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27A45" w14:textId="77777777" w:rsidR="00984CDF" w:rsidRDefault="00984CDF">
      <w:r>
        <w:separator/>
      </w:r>
    </w:p>
  </w:footnote>
  <w:footnote w:type="continuationSeparator" w:id="0">
    <w:p w14:paraId="4F576C67" w14:textId="77777777" w:rsidR="00984CDF" w:rsidRDefault="00984CDF">
      <w:r>
        <w:continuationSeparator/>
      </w:r>
    </w:p>
  </w:footnote>
  <w:footnote w:id="1">
    <w:p w14:paraId="11C099D5" w14:textId="77777777" w:rsidR="009A0BF0" w:rsidRDefault="009A0BF0" w:rsidP="009A0BF0">
      <w:pPr>
        <w:rPr>
          <w:bCs/>
          <w:i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9F41F1">
        <w:rPr>
          <w:bCs/>
          <w:i/>
          <w:sz w:val="16"/>
          <w:szCs w:val="16"/>
        </w:rPr>
        <w:t xml:space="preserve">If </w:t>
      </w:r>
      <w:r w:rsidRPr="009F41F1">
        <w:rPr>
          <w:b/>
          <w:bCs/>
          <w:i/>
          <w:sz w:val="16"/>
          <w:szCs w:val="16"/>
        </w:rPr>
        <w:t>corporation</w:t>
      </w:r>
      <w:r w:rsidRPr="009F41F1">
        <w:rPr>
          <w:bCs/>
          <w:i/>
          <w:sz w:val="16"/>
          <w:szCs w:val="16"/>
        </w:rPr>
        <w:t xml:space="preserve">, verify at </w:t>
      </w:r>
      <w:hyperlink r:id="rId1" w:history="1">
        <w:r w:rsidRPr="009F41F1">
          <w:rPr>
            <w:rStyle w:val="Hyperlink"/>
            <w:bCs/>
            <w:i/>
            <w:sz w:val="16"/>
            <w:szCs w:val="16"/>
          </w:rPr>
          <w:t>https://businesssearch.sos.ca.gov/</w:t>
        </w:r>
      </w:hyperlink>
      <w:r>
        <w:rPr>
          <w:bCs/>
          <w:i/>
          <w:sz w:val="16"/>
          <w:szCs w:val="16"/>
        </w:rPr>
        <w:t>.</w:t>
      </w:r>
      <w:r w:rsidRPr="009F41F1">
        <w:rPr>
          <w:bCs/>
          <w:i/>
          <w:sz w:val="16"/>
          <w:szCs w:val="16"/>
        </w:rPr>
        <w:t xml:space="preserve">  If operating as “</w:t>
      </w:r>
      <w:r w:rsidRPr="009F41F1">
        <w:rPr>
          <w:b/>
          <w:bCs/>
          <w:i/>
          <w:sz w:val="16"/>
          <w:szCs w:val="16"/>
        </w:rPr>
        <w:t>DBA</w:t>
      </w:r>
      <w:r w:rsidRPr="009F41F1">
        <w:rPr>
          <w:bCs/>
          <w:i/>
          <w:sz w:val="16"/>
          <w:szCs w:val="16"/>
        </w:rPr>
        <w:t xml:space="preserve">,” check by county.  </w:t>
      </w:r>
      <w:r>
        <w:rPr>
          <w:bCs/>
          <w:i/>
          <w:sz w:val="16"/>
          <w:szCs w:val="16"/>
        </w:rPr>
        <w:t xml:space="preserve">For </w:t>
      </w:r>
      <w:r w:rsidRPr="009F41F1">
        <w:rPr>
          <w:bCs/>
          <w:i/>
          <w:sz w:val="16"/>
          <w:szCs w:val="16"/>
        </w:rPr>
        <w:t>LA County</w:t>
      </w:r>
      <w:r>
        <w:rPr>
          <w:bCs/>
          <w:i/>
          <w:sz w:val="16"/>
          <w:szCs w:val="16"/>
        </w:rPr>
        <w:t xml:space="preserve">, verify </w:t>
      </w:r>
    </w:p>
    <w:p w14:paraId="24DA33C8" w14:textId="77777777" w:rsidR="009A0BF0" w:rsidRDefault="009A0BF0" w:rsidP="009A0BF0">
      <w:pPr>
        <w:pStyle w:val="FootnoteText"/>
      </w:pPr>
      <w:r>
        <w:rPr>
          <w:bCs/>
          <w:i/>
          <w:sz w:val="16"/>
          <w:szCs w:val="16"/>
        </w:rPr>
        <w:t xml:space="preserve">    at </w:t>
      </w:r>
      <w:r w:rsidRPr="009F41F1">
        <w:rPr>
          <w:i/>
          <w:sz w:val="16"/>
          <w:szCs w:val="16"/>
        </w:rPr>
        <w:t xml:space="preserve"> </w:t>
      </w:r>
      <w:hyperlink r:id="rId2" w:history="1">
        <w:r w:rsidRPr="009F41F1">
          <w:rPr>
            <w:rStyle w:val="Hyperlink"/>
            <w:i/>
            <w:sz w:val="16"/>
            <w:szCs w:val="16"/>
          </w:rPr>
          <w:t>http://rrcc.lacounty.gov/CLERK/FBN_Search.cf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19025" w14:textId="77777777" w:rsidR="00406C81" w:rsidRDefault="00406C81">
    <w:pPr>
      <w:pStyle w:val="Header"/>
      <w:jc w:val="center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YwszQyNzU0NTJQ0lEKTi0uzszPAykwrAUAwxue+iwAAAA="/>
  </w:docVars>
  <w:rsids>
    <w:rsidRoot w:val="00D610AC"/>
    <w:rsid w:val="000037D5"/>
    <w:rsid w:val="000455A0"/>
    <w:rsid w:val="0005625D"/>
    <w:rsid w:val="00083797"/>
    <w:rsid w:val="000B5FB8"/>
    <w:rsid w:val="000C044C"/>
    <w:rsid w:val="000D2323"/>
    <w:rsid w:val="00111923"/>
    <w:rsid w:val="00113357"/>
    <w:rsid w:val="0013239D"/>
    <w:rsid w:val="001431F4"/>
    <w:rsid w:val="00146B1E"/>
    <w:rsid w:val="00167CDB"/>
    <w:rsid w:val="00170E4F"/>
    <w:rsid w:val="00186DE0"/>
    <w:rsid w:val="00190C47"/>
    <w:rsid w:val="00191AAE"/>
    <w:rsid w:val="001A124B"/>
    <w:rsid w:val="001B0BFA"/>
    <w:rsid w:val="001C396F"/>
    <w:rsid w:val="001E4A19"/>
    <w:rsid w:val="00222524"/>
    <w:rsid w:val="00227BBF"/>
    <w:rsid w:val="00241692"/>
    <w:rsid w:val="00243D8F"/>
    <w:rsid w:val="00256B79"/>
    <w:rsid w:val="002661E7"/>
    <w:rsid w:val="0027716E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31193C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50DE2"/>
    <w:rsid w:val="004612F8"/>
    <w:rsid w:val="00472EAC"/>
    <w:rsid w:val="00480ACC"/>
    <w:rsid w:val="00482180"/>
    <w:rsid w:val="00490FFB"/>
    <w:rsid w:val="00491B14"/>
    <w:rsid w:val="004A129D"/>
    <w:rsid w:val="004B7865"/>
    <w:rsid w:val="004E593E"/>
    <w:rsid w:val="004E6E9D"/>
    <w:rsid w:val="00502E0E"/>
    <w:rsid w:val="005368B7"/>
    <w:rsid w:val="00540FA1"/>
    <w:rsid w:val="00560447"/>
    <w:rsid w:val="005A7F86"/>
    <w:rsid w:val="005D47A6"/>
    <w:rsid w:val="005D4870"/>
    <w:rsid w:val="005E3320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70F3E"/>
    <w:rsid w:val="00681F63"/>
    <w:rsid w:val="006850E7"/>
    <w:rsid w:val="006A6311"/>
    <w:rsid w:val="006B1A11"/>
    <w:rsid w:val="006D19BF"/>
    <w:rsid w:val="006D23B5"/>
    <w:rsid w:val="006F444A"/>
    <w:rsid w:val="00704910"/>
    <w:rsid w:val="00710174"/>
    <w:rsid w:val="00724FF8"/>
    <w:rsid w:val="007261EE"/>
    <w:rsid w:val="00732CA0"/>
    <w:rsid w:val="00740A4B"/>
    <w:rsid w:val="00765451"/>
    <w:rsid w:val="00766E40"/>
    <w:rsid w:val="00786AA3"/>
    <w:rsid w:val="007C241E"/>
    <w:rsid w:val="007C38E6"/>
    <w:rsid w:val="007D4F65"/>
    <w:rsid w:val="007F6993"/>
    <w:rsid w:val="00804A05"/>
    <w:rsid w:val="00805F94"/>
    <w:rsid w:val="0081229A"/>
    <w:rsid w:val="0081739E"/>
    <w:rsid w:val="0083395A"/>
    <w:rsid w:val="008548E4"/>
    <w:rsid w:val="00861562"/>
    <w:rsid w:val="008D5933"/>
    <w:rsid w:val="008F6CAC"/>
    <w:rsid w:val="00904B13"/>
    <w:rsid w:val="00914A94"/>
    <w:rsid w:val="0091595A"/>
    <w:rsid w:val="00961EFC"/>
    <w:rsid w:val="00981347"/>
    <w:rsid w:val="00984CDF"/>
    <w:rsid w:val="00986258"/>
    <w:rsid w:val="009905F6"/>
    <w:rsid w:val="00990ED3"/>
    <w:rsid w:val="009A0BF0"/>
    <w:rsid w:val="009B0482"/>
    <w:rsid w:val="009B3A68"/>
    <w:rsid w:val="009C5103"/>
    <w:rsid w:val="009C57D0"/>
    <w:rsid w:val="009C7940"/>
    <w:rsid w:val="009D13CF"/>
    <w:rsid w:val="009F41F1"/>
    <w:rsid w:val="00A15D13"/>
    <w:rsid w:val="00A314E4"/>
    <w:rsid w:val="00A47219"/>
    <w:rsid w:val="00A76641"/>
    <w:rsid w:val="00A95DF3"/>
    <w:rsid w:val="00AC6278"/>
    <w:rsid w:val="00AD76DA"/>
    <w:rsid w:val="00AE3457"/>
    <w:rsid w:val="00AF14FB"/>
    <w:rsid w:val="00AF4DEA"/>
    <w:rsid w:val="00B04254"/>
    <w:rsid w:val="00B1431F"/>
    <w:rsid w:val="00B243B2"/>
    <w:rsid w:val="00B26AF5"/>
    <w:rsid w:val="00B56D2A"/>
    <w:rsid w:val="00B749C4"/>
    <w:rsid w:val="00B84661"/>
    <w:rsid w:val="00B8500E"/>
    <w:rsid w:val="00B91A55"/>
    <w:rsid w:val="00B94053"/>
    <w:rsid w:val="00B95D5C"/>
    <w:rsid w:val="00BA09AF"/>
    <w:rsid w:val="00BF4B04"/>
    <w:rsid w:val="00C01E50"/>
    <w:rsid w:val="00C02903"/>
    <w:rsid w:val="00C21AB1"/>
    <w:rsid w:val="00C41127"/>
    <w:rsid w:val="00C442CD"/>
    <w:rsid w:val="00C57B42"/>
    <w:rsid w:val="00C8428C"/>
    <w:rsid w:val="00C85374"/>
    <w:rsid w:val="00C873D1"/>
    <w:rsid w:val="00C8751B"/>
    <w:rsid w:val="00C90790"/>
    <w:rsid w:val="00CB1751"/>
    <w:rsid w:val="00CC0B95"/>
    <w:rsid w:val="00CC5EFB"/>
    <w:rsid w:val="00CD5A44"/>
    <w:rsid w:val="00CD7070"/>
    <w:rsid w:val="00CF43F7"/>
    <w:rsid w:val="00CF575B"/>
    <w:rsid w:val="00D04CC7"/>
    <w:rsid w:val="00D15B48"/>
    <w:rsid w:val="00D247A6"/>
    <w:rsid w:val="00D4008A"/>
    <w:rsid w:val="00D4018D"/>
    <w:rsid w:val="00D402EC"/>
    <w:rsid w:val="00D506BE"/>
    <w:rsid w:val="00D5282F"/>
    <w:rsid w:val="00D610AC"/>
    <w:rsid w:val="00D76D44"/>
    <w:rsid w:val="00D84EA5"/>
    <w:rsid w:val="00D8724B"/>
    <w:rsid w:val="00D956FE"/>
    <w:rsid w:val="00DA5251"/>
    <w:rsid w:val="00DF03D4"/>
    <w:rsid w:val="00DF6298"/>
    <w:rsid w:val="00E11E9B"/>
    <w:rsid w:val="00E211F3"/>
    <w:rsid w:val="00E22912"/>
    <w:rsid w:val="00E278ED"/>
    <w:rsid w:val="00E31108"/>
    <w:rsid w:val="00E3715A"/>
    <w:rsid w:val="00E4682B"/>
    <w:rsid w:val="00E518D7"/>
    <w:rsid w:val="00E64746"/>
    <w:rsid w:val="00E674A1"/>
    <w:rsid w:val="00E76E25"/>
    <w:rsid w:val="00E926D3"/>
    <w:rsid w:val="00EB2CD6"/>
    <w:rsid w:val="00ED4446"/>
    <w:rsid w:val="00ED7BF0"/>
    <w:rsid w:val="00EE6319"/>
    <w:rsid w:val="00EF11C1"/>
    <w:rsid w:val="00EF6DD3"/>
    <w:rsid w:val="00F00E52"/>
    <w:rsid w:val="00F01EC6"/>
    <w:rsid w:val="00F01F82"/>
    <w:rsid w:val="00F11EB1"/>
    <w:rsid w:val="00F14EA4"/>
    <w:rsid w:val="00F20CAD"/>
    <w:rsid w:val="00F31C6C"/>
    <w:rsid w:val="00F4696F"/>
    <w:rsid w:val="00F46C03"/>
    <w:rsid w:val="00F5554F"/>
    <w:rsid w:val="00F558D9"/>
    <w:rsid w:val="00FB6983"/>
    <w:rsid w:val="00FC184A"/>
    <w:rsid w:val="00FC4087"/>
    <w:rsid w:val="00FC524C"/>
    <w:rsid w:val="00FD294A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2806AE"/>
  <w15:chartTrackingRefBased/>
  <w15:docId w15:val="{8C0395DC-9651-4518-8FEF-1D2848BF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sinesssearch.sos.ca.gov/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edgov.dnb.com/webform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rrcc.lacounty.gov/CLERK/FBN_Search.cfm" TargetMode="External"/><Relationship Id="rId1" Type="http://schemas.openxmlformats.org/officeDocument/2006/relationships/hyperlink" Target="https://businesssearch.sos.c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C196469-069B-4D7A-B5DB-FBEB3B50C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4765</CharactersWithSpaces>
  <SharedDoc>false</SharedDoc>
  <HLinks>
    <vt:vector size="48" baseType="variant">
      <vt:variant>
        <vt:i4>3014756</vt:i4>
      </vt:variant>
      <vt:variant>
        <vt:i4>95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46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1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1638415</vt:i4>
      </vt:variant>
      <vt:variant>
        <vt:i4>20</vt:i4>
      </vt:variant>
      <vt:variant>
        <vt:i4>0</vt:i4>
      </vt:variant>
      <vt:variant>
        <vt:i4>5</vt:i4>
      </vt:variant>
      <vt:variant>
        <vt:lpwstr>http://fedgov.dnb.com/webform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6881314</vt:i4>
      </vt:variant>
      <vt:variant>
        <vt:i4>6</vt:i4>
      </vt:variant>
      <vt:variant>
        <vt:i4>0</vt:i4>
      </vt:variant>
      <vt:variant>
        <vt:i4>5</vt:i4>
      </vt:variant>
      <vt:variant>
        <vt:lpwstr>https://businesssearch.sos.ca.gov/</vt:lpwstr>
      </vt:variant>
      <vt:variant>
        <vt:lpwstr/>
      </vt:variant>
      <vt:variant>
        <vt:i4>4194408</vt:i4>
      </vt:variant>
      <vt:variant>
        <vt:i4>3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  <vt:variant>
        <vt:i4>6881314</vt:i4>
      </vt:variant>
      <vt:variant>
        <vt:i4>0</vt:i4>
      </vt:variant>
      <vt:variant>
        <vt:i4>0</vt:i4>
      </vt:variant>
      <vt:variant>
        <vt:i4>5</vt:i4>
      </vt:variant>
      <vt:variant>
        <vt:lpwstr>https://businesssearch.sos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CDD</dc:creator>
  <cp:keywords/>
  <cp:lastModifiedBy>Heidi Roberts</cp:lastModifiedBy>
  <cp:revision>2</cp:revision>
  <cp:lastPrinted>2018-08-03T19:13:00Z</cp:lastPrinted>
  <dcterms:created xsi:type="dcterms:W3CDTF">2021-06-21T21:05:00Z</dcterms:created>
  <dcterms:modified xsi:type="dcterms:W3CDTF">2021-06-21T21:05:00Z</dcterms:modified>
</cp:coreProperties>
</file>